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6" w:name="skills"/>
    <w:bookmarkStart w:id="25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End w:id="26"/>
    <w:bookmarkStart w:id="28" w:name="work"/>
    <w:bookmarkStart w:id="27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7"/>
    <w:bookmarkEnd w:id="28"/>
    <w:bookmarkStart w:id="30" w:name="education"/>
    <w:bookmarkStart w:id="29" w:name="formación-académica"/>
    <w:p>
      <w:pPr>
        <w:pStyle w:val="Heading2"/>
      </w:pPr>
      <w:r>
        <w:t xml:space="preserve">Formación Académica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29"/>
    <w:bookmarkEnd w:id="30"/>
    <w:bookmarkStart w:id="37" w:name="profiles"/>
    <w:bookmarkStart w:id="36" w:name="perfiles-profesionales"/>
    <w:p>
      <w:pPr>
        <w:pStyle w:val="Heading2"/>
      </w:pPr>
      <w:r>
        <w:t xml:space="preserve">Perfiles Profesiona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hackerrank.com/profile/fmarcos</w:t>
        </w:r>
      </w:hyperlink>
    </w:p>
    <w:bookmarkEnd w:id="36"/>
    <w:bookmarkEnd w:id="37"/>
    <w:bookmarkStart w:id="39" w:name="certifications"/>
    <w:bookmarkStart w:id="3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8"/>
    <w:bookmarkEnd w:id="39"/>
    <w:bookmarkStart w:id="42" w:name="projects"/>
    <w:bookmarkStart w:id="41" w:name="proyectos-destacados"/>
    <w:p>
      <w:pPr>
        <w:pStyle w:val="Heading2"/>
      </w:pPr>
      <w:r>
        <w:t xml:space="preserve">Proyectos Destacado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0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5-07T19:44:03Z</dcterms:created>
  <dcterms:modified xsi:type="dcterms:W3CDTF">2025-05-07T1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